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553BF0AA" w:rsidR="005C16CF" w:rsidRDefault="0089679F" w:rsidP="009E59A8">
      <w:pPr>
        <w:pStyle w:val="1"/>
        <w:numPr>
          <w:ilvl w:val="0"/>
          <w:numId w:val="15"/>
        </w:numPr>
        <w:rPr>
          <w:bCs/>
        </w:rPr>
      </w:pPr>
      <w:r>
        <w:t>Interior Design</w:t>
      </w:r>
    </w:p>
    <w:p w14:paraId="62A3DE55" w14:textId="6F73A555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 + images) that looks and behaves like the screenshot below:</w:t>
      </w:r>
    </w:p>
    <w:p w14:paraId="0D3F7BF5" w14:textId="3D8CA491" w:rsidR="001623FE" w:rsidRDefault="0089679F" w:rsidP="001623FE">
      <w:r>
        <w:rPr>
          <w:noProof/>
        </w:rPr>
        <w:drawing>
          <wp:inline distT="0" distB="0" distL="0" distR="0" wp14:anchorId="3FF93915" wp14:editId="68346828">
            <wp:extent cx="6616700" cy="7905750"/>
            <wp:effectExtent l="0" t="0" r="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6700" cy="790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5468F" w14:textId="77777777" w:rsidR="00A10552" w:rsidRDefault="00A10552" w:rsidP="00A10552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 xml:space="preserve">You </w:t>
      </w:r>
      <w:r>
        <w:rPr>
          <w:rStyle w:val="None"/>
          <w:noProof/>
          <w:lang w:val="en-US"/>
        </w:rPr>
        <w:t>are given</w:t>
      </w:r>
      <w:r>
        <w:rPr>
          <w:rStyle w:val="None"/>
          <w:lang w:val="en-US"/>
        </w:rPr>
        <w:t xml:space="preserve"> the above screenshots + all required images.</w:t>
      </w:r>
    </w:p>
    <w:p w14:paraId="18C81C30" w14:textId="77777777" w:rsidR="00A10552" w:rsidRPr="00174F2A" w:rsidRDefault="00A10552" w:rsidP="00A10552">
      <w:pPr>
        <w:pStyle w:val="3"/>
        <w:rPr>
          <w:lang w:val="bg-BG"/>
        </w:rPr>
      </w:pPr>
      <w:r>
        <w:lastRenderedPageBreak/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33B5F547" w14:textId="4AAC6732" w:rsidR="00947282" w:rsidRDefault="00947282" w:rsidP="00947282">
      <w:pPr>
        <w:pStyle w:val="3"/>
        <w:rPr>
          <w:rStyle w:val="None"/>
          <w:noProof/>
        </w:rPr>
      </w:pPr>
      <w:r w:rsidRPr="000A01EA">
        <w:rPr>
          <w:rStyle w:val="None"/>
          <w:noProof/>
        </w:rPr>
        <w:t>Constraints</w:t>
      </w:r>
    </w:p>
    <w:p w14:paraId="4DD867A6" w14:textId="630C55AE" w:rsidR="00553382" w:rsidRPr="00774635" w:rsidRDefault="0089679F" w:rsidP="00CA6EC2">
      <w:pPr>
        <w:pStyle w:val="ac"/>
        <w:numPr>
          <w:ilvl w:val="0"/>
          <w:numId w:val="16"/>
        </w:numPr>
        <w:rPr>
          <w:rStyle w:val="None"/>
        </w:rPr>
      </w:pPr>
      <w:r w:rsidRPr="0089679F">
        <w:rPr>
          <w:rStyle w:val="None"/>
        </w:rPr>
        <w:t>Use the fonts - "Roboto"</w:t>
      </w:r>
      <w:r>
        <w:rPr>
          <w:rStyle w:val="None"/>
        </w:rPr>
        <w:t xml:space="preserve"> </w:t>
      </w:r>
      <w:r w:rsidRPr="0089679F">
        <w:rPr>
          <w:rStyle w:val="None"/>
        </w:rPr>
        <w:t>and for the headings "Abril Fatface"</w:t>
      </w:r>
    </w:p>
    <w:p w14:paraId="0253BD22" w14:textId="6B3FEB92" w:rsidR="00774635" w:rsidRDefault="00774635" w:rsidP="00CA6EC2">
      <w:pPr>
        <w:pStyle w:val="ac"/>
        <w:numPr>
          <w:ilvl w:val="0"/>
          <w:numId w:val="16"/>
        </w:numPr>
        <w:rPr>
          <w:rStyle w:val="None"/>
        </w:rPr>
      </w:pPr>
      <w:r w:rsidRPr="00774635">
        <w:rPr>
          <w:rStyle w:val="None"/>
        </w:rPr>
        <w:t>Use</w:t>
      </w:r>
      <w:r>
        <w:rPr>
          <w:rStyle w:val="None"/>
        </w:rPr>
        <w:t xml:space="preserve"> </w:t>
      </w:r>
      <w:r w:rsidRPr="00774635">
        <w:rPr>
          <w:rStyle w:val="None"/>
        </w:rPr>
        <w:t>Font Awesome for the icons</w:t>
      </w:r>
    </w:p>
    <w:p w14:paraId="4EDF70FC" w14:textId="7DC3E2A2" w:rsidR="00965546" w:rsidRPr="00CF254A" w:rsidRDefault="00965546" w:rsidP="00CF254A">
      <w:pPr>
        <w:pStyle w:val="ac"/>
        <w:numPr>
          <w:ilvl w:val="0"/>
          <w:numId w:val="16"/>
        </w:numPr>
      </w:pPr>
      <w:r w:rsidRPr="00CF254A">
        <w:rPr>
          <w:rStyle w:val="None"/>
        </w:rPr>
        <w:t xml:space="preserve">The site should open correctly in the </w:t>
      </w:r>
      <w:r w:rsidRPr="00774635">
        <w:rPr>
          <w:rStyle w:val="None"/>
          <w:b/>
          <w:bCs/>
        </w:rPr>
        <w:t>latest</w:t>
      </w:r>
      <w:r w:rsidRPr="00CF254A">
        <w:rPr>
          <w:rStyle w:val="None"/>
        </w:rPr>
        <w:t xml:space="preserve"> version of </w:t>
      </w:r>
      <w:r w:rsidRPr="00774635">
        <w:rPr>
          <w:rStyle w:val="None"/>
          <w:b/>
          <w:bCs/>
        </w:rPr>
        <w:t>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F6B14A" w14:textId="77777777" w:rsidR="00EB1941" w:rsidRDefault="00EB1941" w:rsidP="008068A2">
      <w:pPr>
        <w:spacing w:after="0" w:line="240" w:lineRule="auto"/>
      </w:pPr>
      <w:r>
        <w:separator/>
      </w:r>
    </w:p>
  </w:endnote>
  <w:endnote w:type="continuationSeparator" w:id="0">
    <w:p w14:paraId="1EA8AFA1" w14:textId="77777777" w:rsidR="00EB1941" w:rsidRDefault="00EB194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71DC14" w14:textId="77777777" w:rsidR="00EB1941" w:rsidRDefault="00EB1941" w:rsidP="008068A2">
      <w:pPr>
        <w:spacing w:after="0" w:line="240" w:lineRule="auto"/>
      </w:pPr>
      <w:r>
        <w:separator/>
      </w:r>
    </w:p>
  </w:footnote>
  <w:footnote w:type="continuationSeparator" w:id="0">
    <w:p w14:paraId="4816494F" w14:textId="77777777" w:rsidR="00EB1941" w:rsidRDefault="00EB194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E947C3"/>
    <w:multiLevelType w:val="hybridMultilevel"/>
    <w:tmpl w:val="5C7A3FB2"/>
    <w:lvl w:ilvl="0" w:tplc="A2C011C6">
      <w:start w:val="3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A42C87"/>
    <w:multiLevelType w:val="hybridMultilevel"/>
    <w:tmpl w:val="DD0259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2346137">
    <w:abstractNumId w:val="4"/>
  </w:num>
  <w:num w:numId="2" w16cid:durableId="964195306">
    <w:abstractNumId w:val="13"/>
  </w:num>
  <w:num w:numId="3" w16cid:durableId="912660903">
    <w:abstractNumId w:val="6"/>
  </w:num>
  <w:num w:numId="4" w16cid:durableId="554505816">
    <w:abstractNumId w:val="14"/>
  </w:num>
  <w:num w:numId="5" w16cid:durableId="582370941">
    <w:abstractNumId w:val="5"/>
  </w:num>
  <w:num w:numId="6" w16cid:durableId="1676423600">
    <w:abstractNumId w:val="11"/>
  </w:num>
  <w:num w:numId="7" w16cid:durableId="595478733">
    <w:abstractNumId w:val="12"/>
  </w:num>
  <w:num w:numId="8" w16cid:durableId="885871761">
    <w:abstractNumId w:val="1"/>
  </w:num>
  <w:num w:numId="9" w16cid:durableId="1955407799">
    <w:abstractNumId w:val="10"/>
  </w:num>
  <w:num w:numId="10" w16cid:durableId="1689604066">
    <w:abstractNumId w:val="3"/>
  </w:num>
  <w:num w:numId="11" w16cid:durableId="1453937487">
    <w:abstractNumId w:val="8"/>
  </w:num>
  <w:num w:numId="12" w16cid:durableId="689841964">
    <w:abstractNumId w:val="2"/>
  </w:num>
  <w:num w:numId="13" w16cid:durableId="1729382336">
    <w:abstractNumId w:val="0"/>
  </w:num>
  <w:num w:numId="14" w16cid:durableId="363214263">
    <w:abstractNumId w:val="15"/>
  </w:num>
  <w:num w:numId="15" w16cid:durableId="1157187343">
    <w:abstractNumId w:val="7"/>
  </w:num>
  <w:num w:numId="16" w16cid:durableId="182598443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NjIzMzSxtDAyMrJQ0lEKTi0uzszPAykwrQUAuI1zHywAAAA="/>
  </w:docVars>
  <w:rsids>
    <w:rsidRoot w:val="008068A2"/>
    <w:rsid w:val="000000FE"/>
    <w:rsid w:val="000006BB"/>
    <w:rsid w:val="00001163"/>
    <w:rsid w:val="00002C1C"/>
    <w:rsid w:val="00007044"/>
    <w:rsid w:val="00011BB0"/>
    <w:rsid w:val="00013F52"/>
    <w:rsid w:val="0001451E"/>
    <w:rsid w:val="00021612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97A60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0711A"/>
    <w:rsid w:val="001203D7"/>
    <w:rsid w:val="00123AF9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4F2A"/>
    <w:rsid w:val="00175E1D"/>
    <w:rsid w:val="0018176C"/>
    <w:rsid w:val="001837BD"/>
    <w:rsid w:val="00183A2C"/>
    <w:rsid w:val="00185573"/>
    <w:rsid w:val="00194975"/>
    <w:rsid w:val="001A5CF0"/>
    <w:rsid w:val="001A6728"/>
    <w:rsid w:val="001B3645"/>
    <w:rsid w:val="001B4308"/>
    <w:rsid w:val="001B51A7"/>
    <w:rsid w:val="001B7060"/>
    <w:rsid w:val="001C1FCD"/>
    <w:rsid w:val="001C4430"/>
    <w:rsid w:val="001C59FF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26EE7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66EB"/>
    <w:rsid w:val="002819B5"/>
    <w:rsid w:val="002824A9"/>
    <w:rsid w:val="002853F4"/>
    <w:rsid w:val="002949C7"/>
    <w:rsid w:val="002A2D2D"/>
    <w:rsid w:val="002B0CD7"/>
    <w:rsid w:val="002B2EC1"/>
    <w:rsid w:val="002B79DB"/>
    <w:rsid w:val="002C539D"/>
    <w:rsid w:val="002C71C6"/>
    <w:rsid w:val="002D07CA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94006"/>
    <w:rsid w:val="003A14CF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11111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7E77"/>
    <w:rsid w:val="004B0253"/>
    <w:rsid w:val="004B075E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382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26BC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239A"/>
    <w:rsid w:val="006D62DA"/>
    <w:rsid w:val="006E1302"/>
    <w:rsid w:val="006E2245"/>
    <w:rsid w:val="006E3C81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2D89"/>
    <w:rsid w:val="00733391"/>
    <w:rsid w:val="007415A1"/>
    <w:rsid w:val="00741CBC"/>
    <w:rsid w:val="0075140D"/>
    <w:rsid w:val="00751F2E"/>
    <w:rsid w:val="00763912"/>
    <w:rsid w:val="00764A17"/>
    <w:rsid w:val="00764CF0"/>
    <w:rsid w:val="00770285"/>
    <w:rsid w:val="00770DF3"/>
    <w:rsid w:val="00772334"/>
    <w:rsid w:val="007726FD"/>
    <w:rsid w:val="00773B30"/>
    <w:rsid w:val="00774635"/>
    <w:rsid w:val="00774E44"/>
    <w:rsid w:val="00776F2C"/>
    <w:rsid w:val="00777955"/>
    <w:rsid w:val="00781F2C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04A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3C92"/>
    <w:rsid w:val="00816AC1"/>
    <w:rsid w:val="00836CA4"/>
    <w:rsid w:val="00844F25"/>
    <w:rsid w:val="0085184F"/>
    <w:rsid w:val="00852366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9679F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6C78"/>
    <w:rsid w:val="00947282"/>
    <w:rsid w:val="00953A81"/>
    <w:rsid w:val="00955691"/>
    <w:rsid w:val="00961157"/>
    <w:rsid w:val="009636D6"/>
    <w:rsid w:val="00965546"/>
    <w:rsid w:val="00965C5B"/>
    <w:rsid w:val="0096684B"/>
    <w:rsid w:val="00972C7F"/>
    <w:rsid w:val="00976E46"/>
    <w:rsid w:val="009825ED"/>
    <w:rsid w:val="0099200D"/>
    <w:rsid w:val="00994125"/>
    <w:rsid w:val="009A14FD"/>
    <w:rsid w:val="009A6A6B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E59A8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21A82"/>
    <w:rsid w:val="00C261B6"/>
    <w:rsid w:val="00C27853"/>
    <w:rsid w:val="00C341E3"/>
    <w:rsid w:val="00C355A5"/>
    <w:rsid w:val="00C4188D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A6EC2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CF254A"/>
    <w:rsid w:val="00D11722"/>
    <w:rsid w:val="00D15604"/>
    <w:rsid w:val="00D22895"/>
    <w:rsid w:val="00D3188A"/>
    <w:rsid w:val="00D3404A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516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0396"/>
    <w:rsid w:val="00DE1B8E"/>
    <w:rsid w:val="00DE5663"/>
    <w:rsid w:val="00DF00FA"/>
    <w:rsid w:val="00DF3395"/>
    <w:rsid w:val="00DF57D8"/>
    <w:rsid w:val="00DF6F6D"/>
    <w:rsid w:val="00DF71C8"/>
    <w:rsid w:val="00E010A2"/>
    <w:rsid w:val="00E02937"/>
    <w:rsid w:val="00E032C5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5ADF"/>
    <w:rsid w:val="00E60129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3B29"/>
    <w:rsid w:val="00EB1941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2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4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97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50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89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9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2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64BF30-B2AE-4673-A5FD-AE74EFC90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1</TotalTime>
  <Pages>2</Pages>
  <Words>64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Exercise</vt:lpstr>
    </vt:vector>
  </TitlesOfParts>
  <Company>SoftUni – https://softuni.org</Company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347</cp:revision>
  <cp:lastPrinted>2015-10-26T22:35:00Z</cp:lastPrinted>
  <dcterms:created xsi:type="dcterms:W3CDTF">2019-11-12T12:29:00Z</dcterms:created>
  <dcterms:modified xsi:type="dcterms:W3CDTF">2022-07-04T09:05:00Z</dcterms:modified>
  <cp:category>computer programming;programming;software development;software engineering</cp:category>
</cp:coreProperties>
</file>